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1049C" w14:textId="57A1CFB1" w:rsidR="00FB05D9" w:rsidRDefault="00CC7081" w:rsidP="00FB05D9">
      <w:r w:rsidRPr="007906DC">
        <w:t>Coolsculpting reviews.metro.article.mz</w:t>
      </w:r>
    </w:p>
    <w:p w14:paraId="75A9A292" w14:textId="55CE400E" w:rsidR="007906DC" w:rsidRDefault="007906DC" w:rsidP="00FB05D9">
      <w:r>
        <w:t>/CoolSculpting reviews</w:t>
      </w:r>
    </w:p>
    <w:p w14:paraId="647C2E6D" w14:textId="1BD3368F" w:rsidR="007906DC" w:rsidRDefault="007906DC" w:rsidP="00FB05D9">
      <w:r>
        <w:t>KW: CoolSculpting reviews</w:t>
      </w:r>
    </w:p>
    <w:p w14:paraId="64B1B73F" w14:textId="77777777" w:rsidR="007906DC" w:rsidRDefault="007906DC" w:rsidP="007906DC">
      <w:r>
        <w:t xml:space="preserve">META: </w:t>
      </w:r>
      <w:r>
        <w:t xml:space="preserve">CoolSculpting reviews from genuine patients of Metro Laser is the leading provider of CoolSculpting in the Philadelphia area. </w:t>
      </w:r>
    </w:p>
    <w:p w14:paraId="10E9EBC2" w14:textId="0DAE13C3" w:rsidR="007906DC" w:rsidRDefault="007906DC" w:rsidP="007906DC">
      <w:r>
        <w:t>CoolSculpting reviews from genuine patients of Metro Laser</w:t>
      </w:r>
      <w:r>
        <w:t xml:space="preserve"> is the</w:t>
      </w:r>
      <w:r>
        <w:t xml:space="preserve"> leading</w:t>
      </w:r>
      <w:r>
        <w:t xml:space="preserve"> provider of CoolSculpting in the </w:t>
      </w:r>
      <w:r>
        <w:t>Philadelphia</w:t>
      </w:r>
      <w:r>
        <w:t xml:space="preserve"> area. </w:t>
      </w:r>
      <w:r>
        <w:t>Continue reading for real patient testimonials or better yet, schedule a consultation to discover if fat freezing is right for you.</w:t>
      </w:r>
    </w:p>
    <w:p w14:paraId="79061AAF" w14:textId="5E3A1F64" w:rsidR="007906DC" w:rsidRDefault="007906DC" w:rsidP="007906DC">
      <w:r>
        <w:t>Is Freezing Away Fat</w:t>
      </w:r>
      <w:r>
        <w:t xml:space="preserve"> Too Good to be True?</w:t>
      </w:r>
    </w:p>
    <w:p w14:paraId="76D3162B" w14:textId="5EDF3768" w:rsidR="007906DC" w:rsidRDefault="007906DC" w:rsidP="007906DC">
      <w:r w:rsidRPr="00FB38F5">
        <w:rPr>
          <w:u w:val="single"/>
        </w:rPr>
        <w:t>CoolSculpting,</w:t>
      </w:r>
      <w:r>
        <w:t xml:space="preserve"> also known as </w:t>
      </w:r>
      <w:r w:rsidRPr="00FB38F5">
        <w:rPr>
          <w:u w:val="single"/>
        </w:rPr>
        <w:t>freezing fat</w:t>
      </w:r>
      <w:r>
        <w:t xml:space="preserve"> may seem too good to be true. Afterall, eliminating fat cells during a non-invasive, 35-minute treatment makes transforming your physique easier than ever. This is why so many consumers look at </w:t>
      </w:r>
      <w:r w:rsidRPr="007906DC">
        <w:rPr>
          <w:u w:val="single"/>
        </w:rPr>
        <w:t>before and after images</w:t>
      </w:r>
      <w:r>
        <w:t xml:space="preserve"> and read CoolSculpting reviews from individuals who have undergone the treatment. </w:t>
      </w:r>
    </w:p>
    <w:p w14:paraId="2FE046CF" w14:textId="3664467C" w:rsidR="007906DC" w:rsidRDefault="007906DC" w:rsidP="007906DC">
      <w:r>
        <w:t xml:space="preserve">CoolSculpting Reviews </w:t>
      </w:r>
      <w:r w:rsidR="00FB38F5">
        <w:t>for Metro Laser</w:t>
      </w:r>
    </w:p>
    <w:p w14:paraId="4A09367C" w14:textId="7B4DAC68" w:rsidR="007906DC" w:rsidRDefault="007906DC" w:rsidP="007906DC">
      <w:r>
        <w:rPr>
          <w:rFonts w:ascii="Arial" w:hAnsi="Arial" w:cs="Arial"/>
          <w:sz w:val="20"/>
          <w:szCs w:val="20"/>
        </w:rPr>
        <w:t>Metro Laser</w:t>
      </w:r>
      <w:r>
        <w:t xml:space="preserve"> is </w:t>
      </w:r>
      <w:r>
        <w:t>committed</w:t>
      </w:r>
      <w:r>
        <w:t xml:space="preserve"> to the safety and satisfaction of each patient. This is</w:t>
      </w:r>
      <w:r>
        <w:t xml:space="preserve"> evident</w:t>
      </w:r>
      <w:r>
        <w:t xml:space="preserve"> in the CoolSculpting reviews patients leave on popular review platforms, like Google, Yelp, and</w:t>
      </w:r>
      <w:r>
        <w:t xml:space="preserve"> RealSelf. </w:t>
      </w:r>
    </w:p>
    <w:p w14:paraId="098C67E0" w14:textId="05F3D934" w:rsidR="00CC7081" w:rsidRPr="007906DC" w:rsidRDefault="007906DC" w:rsidP="007906DC">
      <w:pPr>
        <w:shd w:val="clear" w:color="auto" w:fill="FFFFFF"/>
        <w:spacing w:after="0" w:line="300" w:lineRule="atLeast"/>
        <w:textAlignment w:val="baseline"/>
      </w:pPr>
      <w:r>
        <w:t>“</w:t>
      </w:r>
      <w:r w:rsidR="00CC7081" w:rsidRPr="007906DC">
        <w:t>I had a great in-person consultation for chin coolsculpting with Nikka in August.  I paid a deposit.  </w:t>
      </w:r>
      <w:r w:rsidR="00CC7081" w:rsidRPr="007906DC">
        <w:br/>
        <w:t>I returned 3 weeks later on September 4 for two 45-minute applications on my chin.</w:t>
      </w:r>
      <w:r w:rsidR="00CC7081" w:rsidRPr="007906DC">
        <w:br/>
      </w:r>
      <w:r w:rsidR="00CC7081" w:rsidRPr="007906DC">
        <w:br/>
        <w:t>My chin was numb for many, many weeks after.  I haven't been working out and my weight has stayed the same.</w:t>
      </w:r>
      <w:r>
        <w:t xml:space="preserve"> </w:t>
      </w:r>
      <w:r w:rsidR="00CC7081" w:rsidRPr="007906DC">
        <w:t>The double chin that has ruined soooo many pictures is now GONE!!!</w:t>
      </w:r>
      <w:r>
        <w:t xml:space="preserve"> </w:t>
      </w:r>
      <w:r w:rsidR="00CC7081" w:rsidRPr="007906DC">
        <w:t>(The numbness is gone and it was worth it)</w:t>
      </w:r>
      <w:r w:rsidR="00CC7081" w:rsidRPr="007906DC">
        <w:br/>
      </w:r>
      <w:r w:rsidR="00CC7081" w:rsidRPr="007906DC">
        <w:br/>
        <w:t>Before the appointment I took a picture of myself pinching a large amount of loose chin / neck skin.  </w:t>
      </w:r>
      <w:r w:rsidR="00CC7081" w:rsidRPr="007906DC">
        <w:br/>
        <w:t>After 8 weeks I attempted to take that same picture.  THERE IS NO LONGER LOOSE SKIN OR FAT TO PINCH!</w:t>
      </w:r>
      <w:r>
        <w:t xml:space="preserve"> </w:t>
      </w:r>
      <w:r w:rsidR="00CC7081" w:rsidRPr="007906DC">
        <w:t>My neck and chin skin is extremely tight and smooth.</w:t>
      </w:r>
      <w:r w:rsidR="00CC7081" w:rsidRPr="007906DC">
        <w:br/>
      </w:r>
      <w:r w:rsidR="00CC7081" w:rsidRPr="007906DC">
        <w:br/>
        <w:t>My face shape has actually changed due to this session.  I wanted to get rid of my double chin and have a more V -shaped face and this really helped</w:t>
      </w:r>
      <w:r>
        <w:t xml:space="preserve">. </w:t>
      </w:r>
      <w:r w:rsidR="00CC7081" w:rsidRPr="007906DC">
        <w:t>I plan to get another round of chin coolsculpting next year.</w:t>
      </w:r>
    </w:p>
    <w:p w14:paraId="056DD198" w14:textId="0AD845EF" w:rsidR="007906DC" w:rsidRPr="007906DC" w:rsidRDefault="004B5D8F" w:rsidP="007906DC">
      <w:pPr>
        <w:shd w:val="clear" w:color="auto" w:fill="FFFFFF"/>
        <w:spacing w:after="0" w:afterAutospacing="1" w:line="240" w:lineRule="auto"/>
        <w:textAlignment w:val="baseline"/>
      </w:pPr>
      <w:r w:rsidRPr="007906DC">
        <w:br/>
      </w:r>
      <w:bookmarkStart w:id="0" w:name=""/>
      <w:r w:rsidR="007906DC">
        <w:t xml:space="preserve">- </w:t>
      </w:r>
      <w:r w:rsidR="007906DC" w:rsidRPr="007906DC">
        <w:t>Lauren R.</w:t>
      </w:r>
      <w:bookmarkEnd w:id="0"/>
    </w:p>
    <w:p w14:paraId="610E691E" w14:textId="77777777" w:rsidR="007906DC" w:rsidRPr="007906DC" w:rsidRDefault="007906DC" w:rsidP="007906DC">
      <w:pPr>
        <w:shd w:val="clear" w:color="auto" w:fill="FFFFFF"/>
        <w:spacing w:after="0" w:afterAutospacing="1" w:line="240" w:lineRule="auto"/>
        <w:textAlignment w:val="baseline"/>
      </w:pPr>
      <w:r w:rsidRPr="007906DC">
        <w:t>12/19/2020</w:t>
      </w:r>
    </w:p>
    <w:p w14:paraId="1966523E" w14:textId="00E386E2" w:rsidR="007906DC" w:rsidRDefault="007906DC" w:rsidP="004B5D8F">
      <w:pPr>
        <w:shd w:val="clear" w:color="auto" w:fill="FFFFFF"/>
        <w:spacing w:after="0" w:line="240" w:lineRule="auto"/>
        <w:textAlignment w:val="baseline"/>
      </w:pPr>
    </w:p>
    <w:p w14:paraId="05FD881C" w14:textId="6D315C79" w:rsidR="004B5D8F" w:rsidRDefault="007906DC" w:rsidP="004B5D8F">
      <w:pPr>
        <w:shd w:val="clear" w:color="auto" w:fill="FFFFFF"/>
        <w:spacing w:after="0" w:line="300" w:lineRule="atLeast"/>
        <w:textAlignment w:val="baseline"/>
      </w:pPr>
      <w:r>
        <w:t>“</w:t>
      </w:r>
      <w:r w:rsidR="004B5D8F" w:rsidRPr="007906DC">
        <w:t xml:space="preserve">I decided to try CoolSculpting for some trouble areas and decided to try Metro and I'm so glad I did! The staff is incredible. They're all super sweet and accommodating and extremely knowledgeable. I was a bit nervous at first but they made me feel comfortable by explaining the process. I still have a few </w:t>
      </w:r>
      <w:r w:rsidR="004B5D8F" w:rsidRPr="007906DC">
        <w:lastRenderedPageBreak/>
        <w:t>treatments to go but am already seeing amazing results. I cannot recommend metro and their team enough!!!</w:t>
      </w:r>
      <w:r>
        <w:t>”</w:t>
      </w:r>
    </w:p>
    <w:p w14:paraId="5FE808B0" w14:textId="77777777" w:rsidR="007906DC" w:rsidRDefault="007906DC" w:rsidP="007906DC">
      <w:pPr>
        <w:shd w:val="clear" w:color="auto" w:fill="FFFFFF"/>
        <w:spacing w:after="0" w:line="240" w:lineRule="auto"/>
        <w:textAlignment w:val="baseline"/>
      </w:pPr>
    </w:p>
    <w:p w14:paraId="21EE68FB" w14:textId="29D3ACC5" w:rsidR="007906DC" w:rsidRPr="007906DC" w:rsidRDefault="007906DC" w:rsidP="007906DC">
      <w:pPr>
        <w:shd w:val="clear" w:color="auto" w:fill="FFFFFF"/>
        <w:spacing w:after="0" w:line="240" w:lineRule="auto"/>
        <w:textAlignment w:val="baseline"/>
      </w:pPr>
      <w:r w:rsidRPr="007906DC">
        <w:t>Lauren P.</w:t>
      </w:r>
    </w:p>
    <w:p w14:paraId="36781836" w14:textId="77777777" w:rsidR="007906DC" w:rsidRPr="007906DC" w:rsidRDefault="007906DC" w:rsidP="007906DC">
      <w:pPr>
        <w:shd w:val="clear" w:color="auto" w:fill="FFFFFF"/>
        <w:spacing w:after="0" w:line="240" w:lineRule="auto"/>
        <w:textAlignment w:val="center"/>
      </w:pPr>
      <w:r w:rsidRPr="007906DC">
        <w:t>7/13/2019</w:t>
      </w:r>
    </w:p>
    <w:p w14:paraId="13BF034D" w14:textId="77777777" w:rsidR="007906DC" w:rsidRPr="007906DC" w:rsidRDefault="007906DC" w:rsidP="004B5D8F">
      <w:pPr>
        <w:shd w:val="clear" w:color="auto" w:fill="FFFFFF"/>
        <w:spacing w:after="0" w:line="300" w:lineRule="atLeast"/>
        <w:textAlignment w:val="baseline"/>
      </w:pPr>
    </w:p>
    <w:p w14:paraId="59A890C4" w14:textId="20AECE69" w:rsidR="007906DC" w:rsidRDefault="004B5D8F" w:rsidP="004B5D8F">
      <w:pPr>
        <w:shd w:val="clear" w:color="auto" w:fill="FFFFFF"/>
        <w:spacing w:after="0" w:line="300" w:lineRule="atLeast"/>
        <w:textAlignment w:val="baseline"/>
      </w:pPr>
      <w:r w:rsidRPr="007906DC">
        <w:br/>
      </w:r>
      <w:r w:rsidR="007906DC">
        <w:t>“</w:t>
      </w:r>
      <w:r w:rsidRPr="007906DC">
        <w:t>I learned  this year that turning 50, being a fit guy that goes to gym 5x a week it had become  hard to get rid of those little love handles I had developed ! I decided to go for a consultation at metro laser from a recommendation from a friend !</w:t>
      </w:r>
      <w:r w:rsidR="007906DC">
        <w:t xml:space="preserve"> </w:t>
      </w:r>
      <w:r w:rsidRPr="007906DC">
        <w:t>What an amazing experience !</w:t>
      </w:r>
      <w:r w:rsidR="007906DC">
        <w:t xml:space="preserve"> </w:t>
      </w:r>
      <w:r w:rsidRPr="007906DC">
        <w:t>From the moment I walked into the office and was greeted by the receptionist I knew I was in the right place.</w:t>
      </w:r>
    </w:p>
    <w:p w14:paraId="64C6829E" w14:textId="0864DE3F" w:rsidR="004B5D8F" w:rsidRDefault="004B5D8F" w:rsidP="004B5D8F">
      <w:pPr>
        <w:shd w:val="clear" w:color="auto" w:fill="FFFFFF"/>
        <w:spacing w:after="0" w:line="300" w:lineRule="atLeast"/>
        <w:textAlignment w:val="baseline"/>
      </w:pPr>
      <w:r w:rsidRPr="007906DC">
        <w:br/>
        <w:t xml:space="preserve">The atmosphere was very friendly comfortable and inviting . After a very thorough consultation </w:t>
      </w:r>
      <w:r w:rsidR="007906DC">
        <w:t xml:space="preserve"> e</w:t>
      </w:r>
      <w:r w:rsidRPr="007906DC">
        <w:t>xplaining the process  I decided to make an appointment for the procedure .</w:t>
      </w:r>
      <w:r w:rsidR="007906DC">
        <w:t xml:space="preserve"> </w:t>
      </w:r>
      <w:r w:rsidRPr="007906DC">
        <w:t>I was told it would take 12 weeks to see the complete results and it only been 8 weeks and I am so happy already !</w:t>
      </w:r>
      <w:r w:rsidR="007906DC">
        <w:t xml:space="preserve"> </w:t>
      </w:r>
      <w:r w:rsidRPr="007906DC">
        <w:t>I can believe the results I am getting from such a non invasive procedure !</w:t>
      </w:r>
      <w:r w:rsidR="007906DC">
        <w:t xml:space="preserve"> </w:t>
      </w:r>
      <w:r w:rsidRPr="007906DC">
        <w:t>No pain no downtime amazing results !!</w:t>
      </w:r>
      <w:r w:rsidR="007906DC">
        <w:t xml:space="preserve"> </w:t>
      </w:r>
      <w:r w:rsidRPr="007906DC">
        <w:t>The staff and professionalism at metro laser was unbelievable !!</w:t>
      </w:r>
      <w:r w:rsidR="007906DC">
        <w:t xml:space="preserve"> </w:t>
      </w:r>
      <w:r w:rsidRPr="007906DC">
        <w:t>5 out of 5 stars !!</w:t>
      </w:r>
    </w:p>
    <w:p w14:paraId="7F5E5376" w14:textId="60B4DE9C" w:rsidR="007906DC" w:rsidRDefault="007906DC" w:rsidP="004B5D8F">
      <w:pPr>
        <w:shd w:val="clear" w:color="auto" w:fill="FFFFFF"/>
        <w:spacing w:after="0" w:line="300" w:lineRule="atLeast"/>
        <w:textAlignment w:val="baseline"/>
      </w:pPr>
    </w:p>
    <w:p w14:paraId="72A7F269" w14:textId="77777777" w:rsidR="007906DC" w:rsidRPr="007906DC" w:rsidRDefault="007906DC" w:rsidP="007906DC">
      <w:pPr>
        <w:shd w:val="clear" w:color="auto" w:fill="FFFFFF"/>
        <w:spacing w:after="0" w:line="240" w:lineRule="auto"/>
        <w:textAlignment w:val="baseline"/>
      </w:pPr>
      <w:r w:rsidRPr="007906DC">
        <w:t>Jeff F.</w:t>
      </w:r>
    </w:p>
    <w:p w14:paraId="300B9AF6" w14:textId="77777777" w:rsidR="007906DC" w:rsidRPr="007906DC" w:rsidRDefault="007906DC" w:rsidP="007906DC">
      <w:pPr>
        <w:shd w:val="clear" w:color="auto" w:fill="FFFFFF"/>
        <w:spacing w:after="0" w:line="240" w:lineRule="auto"/>
        <w:textAlignment w:val="center"/>
      </w:pPr>
    </w:p>
    <w:p w14:paraId="484489BC" w14:textId="77777777" w:rsidR="007906DC" w:rsidRPr="007906DC" w:rsidRDefault="007906DC" w:rsidP="007906DC">
      <w:pPr>
        <w:shd w:val="clear" w:color="auto" w:fill="FFFFFF"/>
        <w:spacing w:after="0" w:line="240" w:lineRule="auto"/>
        <w:textAlignment w:val="center"/>
      </w:pPr>
      <w:r w:rsidRPr="007906DC">
        <w:t>5/30/2018</w:t>
      </w:r>
    </w:p>
    <w:p w14:paraId="15CCF38C" w14:textId="77777777" w:rsidR="007906DC" w:rsidRPr="007906DC" w:rsidRDefault="007906DC" w:rsidP="004B5D8F">
      <w:pPr>
        <w:shd w:val="clear" w:color="auto" w:fill="FFFFFF"/>
        <w:spacing w:after="0" w:line="300" w:lineRule="atLeast"/>
        <w:textAlignment w:val="baseline"/>
      </w:pPr>
    </w:p>
    <w:p w14:paraId="0C95106D" w14:textId="5C51F7AD" w:rsidR="00CC7081" w:rsidRDefault="007906DC" w:rsidP="00FB05D9">
      <w:r>
        <w:t>CoolSculpting from Metro Laser</w:t>
      </w:r>
    </w:p>
    <w:p w14:paraId="4F977C84" w14:textId="5ABB6337" w:rsidR="007906DC" w:rsidRPr="007906DC" w:rsidRDefault="007906DC" w:rsidP="00FB05D9">
      <w:r>
        <w:t>We</w:t>
      </w:r>
      <w:r w:rsidR="00FB38F5">
        <w:t xml:space="preserve">’d </w:t>
      </w:r>
      <w:r>
        <w:t xml:space="preserve">love </w:t>
      </w:r>
      <w:r w:rsidR="00FB38F5">
        <w:t xml:space="preserve">to earn </w:t>
      </w:r>
      <w:r>
        <w:t xml:space="preserve">a raving CoolSculpting review from you. Let us show you what CoolSculpting from Metro Laser can do for you by scheduling a free consultation. Reach out </w:t>
      </w:r>
      <w:r w:rsidRPr="007906DC">
        <w:t xml:space="preserve">online or call </w:t>
      </w:r>
      <w:r w:rsidRPr="007906DC">
        <w:t>(215) 735-2737</w:t>
      </w:r>
      <w:r w:rsidRPr="007906DC">
        <w:t>.</w:t>
      </w:r>
    </w:p>
    <w:sectPr w:rsidR="007906DC" w:rsidRPr="007906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5C18"/>
    <w:multiLevelType w:val="multilevel"/>
    <w:tmpl w:val="8D765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973513"/>
    <w:multiLevelType w:val="hybridMultilevel"/>
    <w:tmpl w:val="E41CAD62"/>
    <w:lvl w:ilvl="0" w:tplc="F5D45448">
      <w:start w:val="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W0NLAwNzUzM7JU0lEKTi0uzszPAykwqgUAKAfvbSwAAAA="/>
  </w:docVars>
  <w:rsids>
    <w:rsidRoot w:val="00FB05D9"/>
    <w:rsid w:val="00062DB4"/>
    <w:rsid w:val="004B5D8F"/>
    <w:rsid w:val="007906DC"/>
    <w:rsid w:val="00CC7081"/>
    <w:rsid w:val="00D71FA7"/>
    <w:rsid w:val="00EA6074"/>
    <w:rsid w:val="00EE0A35"/>
    <w:rsid w:val="00FB05D9"/>
    <w:rsid w:val="00FB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B1DBD"/>
  <w15:chartTrackingRefBased/>
  <w15:docId w15:val="{03B36121-D3E0-4E26-9D30-4569E0FC6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D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FB05D9"/>
  </w:style>
  <w:style w:type="character" w:styleId="Hyperlink">
    <w:name w:val="Hyperlink"/>
    <w:basedOn w:val="DefaultParagraphFont"/>
    <w:uiPriority w:val="99"/>
    <w:semiHidden/>
    <w:unhideWhenUsed/>
    <w:rsid w:val="00CC7081"/>
    <w:rPr>
      <w:color w:val="0000FF"/>
      <w:u w:val="single"/>
    </w:rPr>
  </w:style>
  <w:style w:type="character" w:customStyle="1" w:styleId="fs-block">
    <w:name w:val="fs-block"/>
    <w:basedOn w:val="DefaultParagraphFont"/>
    <w:rsid w:val="00CC7081"/>
  </w:style>
  <w:style w:type="paragraph" w:customStyle="1" w:styleId="comment373c01m-px">
    <w:name w:val="comment__373c0__1m-px"/>
    <w:basedOn w:val="Normal"/>
    <w:rsid w:val="00CC70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6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8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42995">
                  <w:marLeft w:val="-480"/>
                  <w:marRight w:val="-4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34953">
                      <w:marLeft w:val="24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301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786712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04535">
                                  <w:marLeft w:val="90"/>
                                  <w:marRight w:val="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509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88922">
                                  <w:marLeft w:val="90"/>
                                  <w:marRight w:val="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7801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519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6809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0491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512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4483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368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25474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1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356">
                  <w:marLeft w:val="-12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67024">
                      <w:marLeft w:val="6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938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049718">
                      <w:marLeft w:val="6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5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26613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1066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5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50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143090">
                          <w:marLeft w:val="90"/>
                          <w:marRight w:val="9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355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245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090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246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649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33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6733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139413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5614">
              <w:marLeft w:val="6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4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685674">
              <w:marLeft w:val="6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6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0186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4348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394049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734340">
                          <w:marLeft w:val="90"/>
                          <w:marRight w:val="9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19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36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6882236">
                          <w:marLeft w:val="90"/>
                          <w:marRight w:val="9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993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236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508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951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501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6009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9415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2494870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91955">
              <w:marLeft w:val="6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71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542687">
              <w:marLeft w:val="6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7</TotalTime>
  <Pages>2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1-05-06T20:06:00Z</dcterms:created>
  <dcterms:modified xsi:type="dcterms:W3CDTF">2021-05-25T18:56:00Z</dcterms:modified>
</cp:coreProperties>
</file>